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E20137" w14:textId="7A8DC8FA" w:rsidR="00AD2CAE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proofErr w:type="spellStart"/>
      <w:r w:rsidRPr="00466DC3">
        <w:rPr>
          <w:sz w:val="26"/>
          <w:szCs w:val="26"/>
        </w:rPr>
        <w:t>Проректор</w:t>
      </w:r>
      <w:r>
        <w:rPr>
          <w:sz w:val="26"/>
          <w:szCs w:val="26"/>
        </w:rPr>
        <w:t>ці</w:t>
      </w:r>
      <w:proofErr w:type="spellEnd"/>
      <w:r w:rsidRPr="00466DC3">
        <w:rPr>
          <w:sz w:val="26"/>
          <w:szCs w:val="26"/>
        </w:rPr>
        <w:t xml:space="preserve"> з</w:t>
      </w:r>
      <w:r>
        <w:rPr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 науково-педагогічної</w:t>
      </w:r>
    </w:p>
    <w:p w14:paraId="4C5585E7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 w:rsidRPr="00466DC3">
        <w:rPr>
          <w:sz w:val="26"/>
          <w:szCs w:val="26"/>
        </w:rPr>
        <w:t xml:space="preserve">роботи та міжнародних </w:t>
      </w:r>
      <w:proofErr w:type="spellStart"/>
      <w:r w:rsidRPr="00466DC3">
        <w:rPr>
          <w:sz w:val="26"/>
          <w:szCs w:val="26"/>
        </w:rPr>
        <w:t>зв’язків</w:t>
      </w:r>
      <w:proofErr w:type="spellEnd"/>
    </w:p>
    <w:p w14:paraId="07FED08E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Наталії ЧУХРАЙ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3884ADAC" w:rsidR="00AD2CAE" w:rsidRDefault="00B36EF5" w:rsidP="00B36EF5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</w:t>
      </w: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48AF9B03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П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 w:rsidRPr="0037673A">
        <w:rPr>
          <w:color w:val="FF0000"/>
          <w:sz w:val="26"/>
          <w:szCs w:val="26"/>
        </w:rPr>
        <w:t xml:space="preserve">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очній,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>.</w:t>
      </w:r>
    </w:p>
    <w:p w14:paraId="016F2D5E" w14:textId="09548C8D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Pr="007A0B71">
        <w:rPr>
          <w:sz w:val="26"/>
          <w:szCs w:val="26"/>
        </w:rPr>
        <w:t xml:space="preserve">Програмі   «Візит-професор» </w:t>
      </w:r>
      <w:r w:rsidRPr="007A0B71">
        <w:rPr>
          <w:color w:val="FF0000"/>
          <w:sz w:val="26"/>
          <w:szCs w:val="26"/>
        </w:rPr>
        <w:t xml:space="preserve"> </w:t>
      </w:r>
      <w:r w:rsidRPr="009C589D">
        <w:rPr>
          <w:color w:val="FF0000"/>
          <w:sz w:val="26"/>
          <w:szCs w:val="26"/>
        </w:rPr>
        <w:t>є  (</w:t>
      </w:r>
      <w:r w:rsidRPr="009C589D">
        <w:rPr>
          <w:i/>
          <w:color w:val="FF0000"/>
          <w:sz w:val="26"/>
          <w:szCs w:val="26"/>
        </w:rPr>
        <w:t xml:space="preserve">читання лекцій з курсу______, читання відкритих лекцій </w:t>
      </w:r>
      <w:r w:rsidR="009C589D" w:rsidRPr="009C589D">
        <w:rPr>
          <w:i/>
          <w:color w:val="FF0000"/>
          <w:sz w:val="26"/>
          <w:szCs w:val="26"/>
        </w:rPr>
        <w:t>на безоплатній основі</w:t>
      </w:r>
      <w:r w:rsidR="007A0B71" w:rsidRPr="009C589D">
        <w:rPr>
          <w:i/>
          <w:color w:val="FF0000"/>
          <w:sz w:val="26"/>
          <w:szCs w:val="26"/>
        </w:rPr>
        <w:t xml:space="preserve">  </w:t>
      </w:r>
      <w:r w:rsidRPr="009C589D">
        <w:rPr>
          <w:i/>
          <w:color w:val="FF0000"/>
          <w:sz w:val="26"/>
          <w:szCs w:val="26"/>
        </w:rPr>
        <w:t xml:space="preserve">тощо) </w:t>
      </w:r>
      <w:r w:rsidRPr="00466DC3">
        <w:rPr>
          <w:sz w:val="26"/>
          <w:szCs w:val="26"/>
        </w:rPr>
        <w:t xml:space="preserve">тривалістю ____ годин </w:t>
      </w:r>
      <w:r>
        <w:rPr>
          <w:sz w:val="26"/>
          <w:szCs w:val="26"/>
        </w:rPr>
        <w:t xml:space="preserve"> згідно плану занять.</w:t>
      </w: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77777777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0F735A74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FADB49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5F519B6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6E81855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0FA5E14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FF8000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824FEED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5A7DCF4F" w14:textId="5B931ACD" w:rsidR="00A572C2" w:rsidRPr="00A572C2" w:rsidRDefault="00A572C2" w:rsidP="00A572C2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 w:rsidRPr="00A572C2">
        <w:rPr>
          <w:color w:val="FF0000"/>
          <w:sz w:val="28"/>
          <w:szCs w:val="28"/>
        </w:rPr>
        <w:t xml:space="preserve">*разом з подання додається - Інформація про </w:t>
      </w:r>
      <w:r w:rsidR="000E6D42" w:rsidRPr="000E6D42">
        <w:rPr>
          <w:color w:val="FF0000"/>
          <w:sz w:val="26"/>
          <w:szCs w:val="26"/>
        </w:rPr>
        <w:t>«Візит-професор</w:t>
      </w:r>
      <w:r w:rsidR="000E6D42">
        <w:rPr>
          <w:color w:val="FF0000"/>
          <w:sz w:val="26"/>
          <w:szCs w:val="26"/>
        </w:rPr>
        <w:t>а</w:t>
      </w:r>
      <w:bookmarkStart w:id="0" w:name="_GoBack"/>
      <w:bookmarkEnd w:id="0"/>
      <w:r w:rsidR="000E6D42" w:rsidRPr="000E6D42">
        <w:rPr>
          <w:color w:val="FF0000"/>
          <w:sz w:val="26"/>
          <w:szCs w:val="26"/>
        </w:rPr>
        <w:t xml:space="preserve">»  </w:t>
      </w:r>
      <w:r w:rsidRPr="00A572C2">
        <w:rPr>
          <w:color w:val="FF0000"/>
          <w:sz w:val="28"/>
          <w:szCs w:val="28"/>
        </w:rPr>
        <w:t>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2662D504" w14:textId="3516CA0C" w:rsidR="00460014" w:rsidRDefault="00460014">
      <w:pPr>
        <w:spacing w:after="160" w:line="259" w:lineRule="auto"/>
        <w:rPr>
          <w:rFonts w:eastAsia="Calibri"/>
          <w:bCs/>
          <w:i/>
          <w:iCs/>
          <w:caps/>
          <w:lang w:eastAsia="en-US"/>
        </w:rPr>
      </w:pPr>
      <w:r>
        <w:rPr>
          <w:bCs/>
          <w:i/>
          <w:iCs/>
          <w:caps/>
        </w:rPr>
        <w:br w:type="page"/>
      </w:r>
    </w:p>
    <w:p w14:paraId="3892B978" w14:textId="77777777" w:rsidR="00AD2CAE" w:rsidRPr="00FF191F" w:rsidRDefault="00AD2CA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06548DD" w:rsidR="00282881" w:rsidRPr="00895D99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C9C83C5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  <w:r w:rsidR="009D1FAA" w:rsidRPr="00AD5FC6">
        <w:rPr>
          <w:i/>
          <w:color w:val="FF0000"/>
          <w:sz w:val="26"/>
          <w:szCs w:val="26"/>
        </w:rPr>
        <w:t>/факультативного курсу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44A3E199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6C33D3" w:rsidRPr="00D7606B">
        <w:rPr>
          <w:color w:val="FF0000"/>
          <w:sz w:val="26"/>
          <w:szCs w:val="26"/>
        </w:rPr>
        <w:t xml:space="preserve">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4DFEAF1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5B0F349D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1D3B0A1B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050270E1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E6D42"/>
    <w:rsid w:val="000F2242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360F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44A0"/>
    <w:rsid w:val="00437591"/>
    <w:rsid w:val="00460014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0034E"/>
    <w:rsid w:val="007074F1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A0B71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26CF"/>
    <w:rsid w:val="009C3686"/>
    <w:rsid w:val="009C5372"/>
    <w:rsid w:val="009C5388"/>
    <w:rsid w:val="009C589D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048D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7631B-9A16-407F-950D-CE374E61A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1288</Words>
  <Characters>735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60</cp:revision>
  <cp:lastPrinted>2021-12-21T10:48:00Z</cp:lastPrinted>
  <dcterms:created xsi:type="dcterms:W3CDTF">2021-11-22T15:13:00Z</dcterms:created>
  <dcterms:modified xsi:type="dcterms:W3CDTF">2024-02-13T10:48:00Z</dcterms:modified>
</cp:coreProperties>
</file>